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n accomplished Electrical Engineer with a proven track record of delivering innovative solutions in dynamic environments, I am excited to apply for the Electrical Engineer position at [Company Name] in United States Houston. My expertise in power systems, automation, and renewable energy technologies aligns seamlessly with the opportunities and challenges of the energy sector in this bustling hub. With a strong foundation in electrical engineering principles and a deep understanding of the unique demands of the United States Houston market, I am eager to contribute my skills to advance your organization’s mission while growing professionally in a city known for its industrial innovation and technological advancements.</w:t>
      </w:r>
    </w:p>
    <w:bookmarkStart w:id="20" w:name="background-and-professional-experience"/>
    <w:p>
      <w:pPr>
        <w:pStyle w:val="Heading2"/>
      </w:pPr>
      <w:r>
        <w:t xml:space="preserve">Background and Professional Experience</w:t>
      </w:r>
    </w:p>
    <w:p>
      <w:pPr>
        <w:pStyle w:val="FirstParagraph"/>
      </w:pPr>
      <w:r>
        <w:t xml:space="preserve">Over the past [X years], I have honed my abilities as an Electrical Engineer, working across diverse industries such as energy, manufacturing, and renewable systems. My career has been defined by a commitment to excellence, a passion for problem-solving, and a focus on creating sustainable solutions that address real-world challenges. In my current role at [Current Company Name], I have led projects involving the design and implementation of power distribution systems for commercial clients, ensuring compliance with U.S. safety standards while optimizing efficiency and cost-effectiveness. These experiences have equipped me with the technical acumen and project management skills necessary to thrive in a fast-paced environment like United States Houston.</w:t>
      </w:r>
    </w:p>
    <w:p>
      <w:pPr>
        <w:pStyle w:val="BodyText"/>
      </w:pPr>
      <w:r>
        <w:t xml:space="preserve">One of my proudest achievements was spearheading the integration of smart grid technologies for a major energy client in Texas. This project required not only a deep understanding of electrical systems but also collaboration with cross-functional teams to ensure seamless implementation. The success of this initiative led to a 20% reduction in energy losses and improved reliability for over 10,000 households. Such accomplishments reflect my ability to translate theoretical knowledge into practical applications that drive measurable results.</w:t>
      </w:r>
    </w:p>
    <w:bookmarkEnd w:id="20"/>
    <w:bookmarkStart w:id="21" w:name="Xf36629f5607f91fbd3f358888d2fc5eaa840779"/>
    <w:p>
      <w:pPr>
        <w:pStyle w:val="Heading2"/>
      </w:pPr>
      <w:r>
        <w:t xml:space="preserve">Understanding the Houston Market and Industry Landscape</w:t>
      </w:r>
    </w:p>
    <w:p>
      <w:pPr>
        <w:pStyle w:val="FirstParagraph"/>
      </w:pPr>
      <w:r>
        <w:t xml:space="preserve">United States Houston is a global leader in energy innovation, with a robust presence in oil, gas, and renewable energy sectors. As an Electrical Engineer, I recognize the critical role that infrastructure plays in supporting this industry. My experience working on projects related to power generation and transmission systems has prepared me to contribute meaningfully to the challenges faced by companies operating in Houston’s competitive landscape. Whether it’s optimizing grid performance or designing resilient systems for offshore platforms, I bring a proactive mindset and a solutions-oriented approach.</w:t>
      </w:r>
    </w:p>
    <w:p>
      <w:pPr>
        <w:pStyle w:val="BodyText"/>
      </w:pPr>
      <w:r>
        <w:t xml:space="preserve">Additionally, I am deeply aware of the regulatory frameworks governing electrical engineering practices in the United States. This includes adherence to standards set by organizations such as the National Electrical Code (NEC) and the Institute of Electrical and Electronics Engineers (IEEE). My ability to navigate these requirements ensures that all projects are not only technically sound but also compliant with local, state, and federal regulations—a crucial factor for success in Houston’s highly regulated environment.</w:t>
      </w:r>
    </w:p>
    <w:bookmarkEnd w:id="21"/>
    <w:bookmarkStart w:id="22" w:name="adaptability-and-continuous-learning"/>
    <w:p>
      <w:pPr>
        <w:pStyle w:val="Heading2"/>
      </w:pPr>
      <w:r>
        <w:t xml:space="preserve">Adaptability and Continuous Learning</w:t>
      </w:r>
    </w:p>
    <w:p>
      <w:pPr>
        <w:pStyle w:val="FirstParagraph"/>
      </w:pPr>
      <w:r>
        <w:t xml:space="preserve">One of the key reasons I am drawn to the United States Houston area is its reputation as a melting pot of cultures and ideas. As an Electrical Engineer, I thrive in collaborative environments where diverse perspectives drive innovation. I have consistently demonstrated adaptability by quickly learning new technologies and methodologies, such as implementing industrial automation systems using programmable logic controllers (PLCs) and supervisory control and data acquisition (SCADA) platforms. These skills are particularly relevant in Houston’s manufacturing and energy sectors, where automation is increasingly vital for efficiency and safety.</w:t>
      </w:r>
    </w:p>
    <w:p>
      <w:pPr>
        <w:pStyle w:val="BodyText"/>
      </w:pPr>
      <w:r>
        <w:t xml:space="preserve">Furthermore, I am committed to lifelong learning. I have pursued certifications such as [Relevant Certification, e.g., "Certified Energy Manager" or "Project Management Professional (PMP)"] to stay at the forefront of industry advancements. In United States Houston, where technological disruption is constant, this dedication to growth ensures that I can contribute effectively to your team’s long-term goals.</w:t>
      </w:r>
    </w:p>
    <w:bookmarkEnd w:id="22"/>
    <w:bookmarkStart w:id="23" w:name="alignment-with-company-values"/>
    <w:p>
      <w:pPr>
        <w:pStyle w:val="Heading2"/>
      </w:pPr>
      <w:r>
        <w:t xml:space="preserve">Alignment with Company Values</w:t>
      </w:r>
    </w:p>
    <w:p>
      <w:pPr>
        <w:pStyle w:val="FirstParagraph"/>
      </w:pPr>
      <w:r>
        <w:t xml:space="preserve">I am particularly inspired by [Company Name]’s commitment to [mention specific company value or mission, e.g., "sustainable energy solutions" or "innovative engineering practices"]. As an Electrical Engineer, I share this vision and have consistently sought opportunities to contribute to projects that prioritize environmental responsibility and technological excellence. For example, in a recent project focused on solar energy integration, I collaborated with a team to design a hybrid power system that reduced reliance on fossil fuels by 30%. This experience underscores my ability to align technical expertise with broader organizational objectives.</w:t>
      </w:r>
    </w:p>
    <w:p>
      <w:pPr>
        <w:pStyle w:val="BodyText"/>
      </w:pPr>
      <w:r>
        <w:t xml:space="preserve">Moreover, I understand the importance of teamwork in achieving success. In Houston’s collaborative work culture, where projects often involve multidisciplinary teams, my communication skills and ability to translate complex technical concepts into actionable plans have proven invaluable. I am confident that my background and mindset will enable me to integrate seamlessly into your team while contributing to its continued success.</w:t>
      </w:r>
    </w:p>
    <w:bookmarkEnd w:id="23"/>
    <w:bookmarkStart w:id="24" w:name="conclusion"/>
    <w:p>
      <w:pPr>
        <w:pStyle w:val="Heading2"/>
      </w:pPr>
      <w:r>
        <w:t xml:space="preserve">Conclusion</w:t>
      </w:r>
    </w:p>
    <w:p>
      <w:pPr>
        <w:pStyle w:val="FirstParagraph"/>
      </w:pPr>
      <w:r>
        <w:t xml:space="preserve">In summary, my technical expertise, hands-on experience in electrical engineering, and deep understanding of the United States Houston market make me a strong candidate for this role. I am eager to bring my skills in power systems, automation, and renewable energy to [Company Name], where I can contribute to groundbreaking projects that shape the future of energy in this vibrant city. Thank you for considering my application. I would welcome the opportunity to discuss how my background and vision align with your need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United States Houston</dc:title>
  <dc:creator/>
  <dc:language>en</dc:language>
  <cp:keywords/>
  <dcterms:created xsi:type="dcterms:W3CDTF">2026-07-23T15:13:09Z</dcterms:created>
  <dcterms:modified xsi:type="dcterms:W3CDTF">2026-07-23T15:13:09Z</dcterms:modified>
</cp:coreProperties>
</file>

<file path=docProps/custom.xml><?xml version="1.0" encoding="utf-8"?>
<Properties xmlns="http://schemas.openxmlformats.org/officeDocument/2006/custom-properties" xmlns:vt="http://schemas.openxmlformats.org/officeDocument/2006/docPropsVTypes"/>
</file>